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0702" w:rsidRPr="00135B53" w:rsidRDefault="00647A9A" w:rsidP="00135B53">
      <w:pPr>
        <w:pStyle w:val="ListParagraph"/>
        <w:numPr>
          <w:ilvl w:val="0"/>
          <w:numId w:val="2"/>
        </w:numPr>
        <w:rPr>
          <w:highlight w:val="yellow"/>
        </w:rPr>
      </w:pPr>
      <w:r w:rsidRPr="00135B53">
        <w:rPr>
          <w:highlight w:val="yellow"/>
        </w:rPr>
        <w:t>Installed MySQL</w:t>
      </w:r>
      <w:bookmarkStart w:id="0" w:name="_GoBack"/>
      <w:bookmarkEnd w:id="0"/>
    </w:p>
    <w:p w:rsidR="00647A9A" w:rsidRDefault="00647A9A">
      <w:r>
        <w:rPr>
          <w:noProof/>
        </w:rPr>
        <w:drawing>
          <wp:inline distT="0" distB="0" distL="0" distR="0">
            <wp:extent cx="8220075" cy="6019800"/>
            <wp:effectExtent l="0" t="0" r="0" b="0"/>
            <wp:docPr id="2" name="Picture 2" descr="C:\Users\vedant\Dropbox\Screenshots\Screenshot 2019-09-15 11.19.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edant\Dropbox\Screenshots\Screenshot 2019-09-15 11.19.25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0075" cy="601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7A9A" w:rsidRDefault="00647A9A"/>
    <w:p w:rsidR="00647A9A" w:rsidRDefault="00647A9A">
      <w:r>
        <w:rPr>
          <w:noProof/>
        </w:rPr>
        <w:lastRenderedPageBreak/>
        <w:drawing>
          <wp:inline distT="0" distB="0" distL="0" distR="0">
            <wp:extent cx="8229600" cy="6581775"/>
            <wp:effectExtent l="0" t="0" r="0" b="0"/>
            <wp:docPr id="4" name="Picture 4" descr="C:\Users\vedant\Dropbox\Screenshots\Screenshot 2019-09-15 11.19.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edant\Dropbox\Screenshots\Screenshot 2019-09-15 11.19.49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65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7A9A" w:rsidRDefault="00647A9A">
      <w:r>
        <w:rPr>
          <w:noProof/>
        </w:rPr>
        <w:lastRenderedPageBreak/>
        <w:drawing>
          <wp:inline distT="0" distB="0" distL="0" distR="0">
            <wp:extent cx="8229600" cy="6581775"/>
            <wp:effectExtent l="0" t="0" r="0" b="0"/>
            <wp:docPr id="5" name="Picture 5" descr="C:\Users\vedant\Dropbox\Screenshots\Screenshot 2019-09-15 11.20.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edant\Dropbox\Screenshots\Screenshot 2019-09-15 11.20.1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65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7A9A" w:rsidRDefault="00647A9A">
      <w:r>
        <w:rPr>
          <w:noProof/>
        </w:rPr>
        <w:lastRenderedPageBreak/>
        <w:drawing>
          <wp:inline distT="0" distB="0" distL="0" distR="0">
            <wp:extent cx="8229600" cy="6581775"/>
            <wp:effectExtent l="0" t="0" r="0" b="0"/>
            <wp:docPr id="6" name="Picture 6" descr="C:\Users\vedant\Dropbox\Screenshots\Screenshot 2019-09-15 11.20.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vedant\Dropbox\Screenshots\Screenshot 2019-09-15 11.20.35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65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7A9A" w:rsidRDefault="00647A9A">
      <w:r>
        <w:rPr>
          <w:noProof/>
        </w:rPr>
        <w:lastRenderedPageBreak/>
        <w:drawing>
          <wp:inline distT="0" distB="0" distL="0" distR="0">
            <wp:extent cx="8229600" cy="6581775"/>
            <wp:effectExtent l="0" t="0" r="0" b="0"/>
            <wp:docPr id="7" name="Picture 7" descr="C:\Users\vedant\Dropbox\Screenshots\Screenshot 2019-09-15 11.20.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edant\Dropbox\Screenshots\Screenshot 2019-09-15 11.20.47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65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7A9A" w:rsidRDefault="00647A9A">
      <w:r>
        <w:rPr>
          <w:noProof/>
        </w:rPr>
        <w:lastRenderedPageBreak/>
        <w:drawing>
          <wp:inline distT="0" distB="0" distL="0" distR="0">
            <wp:extent cx="8229600" cy="6581775"/>
            <wp:effectExtent l="0" t="0" r="0" b="0"/>
            <wp:docPr id="8" name="Picture 8" descr="C:\Users\vedant\Dropbox\Screenshots\Screenshot 2019-09-15 11.21.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vedant\Dropbox\Screenshots\Screenshot 2019-09-15 11.21.0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65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5069" w:rsidRDefault="00135B53" w:rsidP="00135B53">
      <w:pPr>
        <w:pStyle w:val="ListParagraph"/>
        <w:numPr>
          <w:ilvl w:val="0"/>
          <w:numId w:val="2"/>
        </w:numPr>
      </w:pPr>
      <w:r w:rsidRPr="00135B53">
        <w:rPr>
          <w:highlight w:val="yellow"/>
        </w:rPr>
        <w:lastRenderedPageBreak/>
        <w:t>All queries and results in screenshot</w:t>
      </w:r>
      <w:r w:rsidR="006F5AE4">
        <w:rPr>
          <w:noProof/>
        </w:rPr>
        <w:drawing>
          <wp:inline distT="0" distB="0" distL="0" distR="0">
            <wp:extent cx="8190865" cy="6362700"/>
            <wp:effectExtent l="0" t="0" r="0" b="0"/>
            <wp:docPr id="9" name="Picture 9" descr="C:\Users\vedant\Dropbox\Screenshots\Screenshot 2019-09-15 11.44.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edant\Dropbox\Screenshots\Screenshot 2019-09-15 11.44.05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6174" cy="6366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5AE4">
        <w:rPr>
          <w:noProof/>
        </w:rPr>
        <w:lastRenderedPageBreak/>
        <w:drawing>
          <wp:inline distT="0" distB="0" distL="0" distR="0">
            <wp:extent cx="8229600" cy="6581775"/>
            <wp:effectExtent l="0" t="0" r="0" b="0"/>
            <wp:docPr id="10" name="Picture 10" descr="C:\Users\vedant\Dropbox\Screenshots\Screenshot 2019-09-15 11.45.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vedant\Dropbox\Screenshots\Screenshot 2019-09-15 11.45.47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65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5069" w:rsidRDefault="00875069">
      <w:r>
        <w:rPr>
          <w:noProof/>
        </w:rPr>
        <w:lastRenderedPageBreak/>
        <w:drawing>
          <wp:inline distT="0" distB="0" distL="0" distR="0">
            <wp:extent cx="8229600" cy="6581775"/>
            <wp:effectExtent l="0" t="0" r="0" b="0"/>
            <wp:docPr id="12" name="Picture 12" descr="C:\Users\vedant\Dropbox\Screenshots\Screenshot 2019-09-15 12.31.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vedant\Dropbox\Screenshots\Screenshot 2019-09-15 12.31.1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65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5AE4" w:rsidRDefault="006F5AE4">
      <w:r>
        <w:rPr>
          <w:noProof/>
        </w:rPr>
        <w:lastRenderedPageBreak/>
        <w:drawing>
          <wp:inline distT="0" distB="0" distL="0" distR="0">
            <wp:extent cx="8229600" cy="6581775"/>
            <wp:effectExtent l="0" t="0" r="0" b="0"/>
            <wp:docPr id="11" name="Picture 11" descr="C:\Users\vedant\Dropbox\Screenshots\Screenshot 2019-09-15 12.19.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vedant\Dropbox\Screenshots\Screenshot 2019-09-15 12.19.15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65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F5AE4" w:rsidSect="00135B53">
      <w:pgSz w:w="15840" w:h="12240" w:orient="landscape"/>
      <w:pgMar w:top="720" w:right="1440" w:bottom="72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2A1FE6"/>
    <w:multiLevelType w:val="hybridMultilevel"/>
    <w:tmpl w:val="FFC6F50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FD1711"/>
    <w:multiLevelType w:val="hybridMultilevel"/>
    <w:tmpl w:val="F0EE79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Nrc0NjE1NTYzsjRU0lEKTi0uzszPAykwrAUA32BbmywAAAA="/>
  </w:docVars>
  <w:rsids>
    <w:rsidRoot w:val="00647A9A"/>
    <w:rsid w:val="00135B53"/>
    <w:rsid w:val="005A0702"/>
    <w:rsid w:val="00647A9A"/>
    <w:rsid w:val="006F5AE4"/>
    <w:rsid w:val="00875069"/>
    <w:rsid w:val="00DC2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4D36A"/>
  <w15:chartTrackingRefBased/>
  <w15:docId w15:val="{90168036-65EE-483B-82C2-0FC62FE40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7A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A9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35B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0</Pages>
  <Words>10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 Vedant</dc:creator>
  <cp:keywords/>
  <dc:description/>
  <cp:lastModifiedBy>Kumar, Vedant</cp:lastModifiedBy>
  <cp:revision>2</cp:revision>
  <dcterms:created xsi:type="dcterms:W3CDTF">2019-09-15T16:18:00Z</dcterms:created>
  <dcterms:modified xsi:type="dcterms:W3CDTF">2019-09-15T17:34:00Z</dcterms:modified>
</cp:coreProperties>
</file>